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5C0FADE0" w:rsidR="00310CE5" w:rsidRPr="000D5C4E" w:rsidRDefault="000D5C4E" w:rsidP="00310CE5">
      <w:pPr>
        <w:jc w:val="center"/>
        <w:rPr>
          <w:b/>
          <w:bCs/>
          <w:sz w:val="32"/>
          <w:szCs w:val="32"/>
        </w:rPr>
      </w:pPr>
      <w:r w:rsidRPr="000D5C4E">
        <w:rPr>
          <w:b/>
          <w:bCs/>
          <w:sz w:val="32"/>
          <w:szCs w:val="32"/>
        </w:rPr>
        <w:t>(</w:t>
      </w:r>
      <w:r w:rsidR="00E321D7">
        <w:rPr>
          <w:b/>
          <w:bCs/>
          <w:sz w:val="32"/>
          <w:szCs w:val="32"/>
        </w:rPr>
        <w:t>Kentucky</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E45F35B" w:rsidR="00AF6A38" w:rsidRDefault="00E321D7" w:rsidP="00754613">
            <w:r>
              <w:t>Kentucky</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4CC3D" w14:textId="77777777" w:rsidR="00764FCF" w:rsidRDefault="00764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43A0463" w:rsidR="00CB37D9" w:rsidRPr="00764FCF" w:rsidRDefault="00CB37D9" w:rsidP="00764F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E1F55" w14:textId="77777777" w:rsidR="00764FCF" w:rsidRDefault="00764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8D451" w14:textId="77777777" w:rsidR="00764FCF" w:rsidRDefault="00764F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7501A95" w:rsidR="00AD6FC0" w:rsidRPr="00764FCF" w:rsidRDefault="00AD6FC0" w:rsidP="00764F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87FAD" w14:textId="77777777" w:rsidR="00764FCF" w:rsidRDefault="00764F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7142226">
    <w:abstractNumId w:val="0"/>
  </w:num>
  <w:num w:numId="2" w16cid:durableId="8860687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64FCF"/>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321D7"/>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